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4B6715BC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</w:t>
      </w:r>
      <w:r w:rsidR="0086301B">
        <w:rPr>
          <w:lang w:val="en-US"/>
        </w:rPr>
        <w:t>.</w:t>
      </w:r>
    </w:p>
    <w:p w14:paraId="29601AB3" w14:textId="7E4C9A4A" w:rsidR="0013440C" w:rsidRPr="0024608B" w:rsidRDefault="0013440C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493953D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5CD12AB0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5F5F8092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2AC8CE00" w14:textId="7A5BFA48" w:rsidR="00EF715D" w:rsidRPr="00EF715D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369DBAD7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 w:rsidR="00E11975">
        <w:rPr>
          <w:lang w:val="en-US"/>
        </w:rPr>
        <w:t xml:space="preserve"> – Implement a Key</w:t>
      </w:r>
    </w:p>
    <w:p w14:paraId="300B23A8" w14:textId="262EC79F" w:rsidR="001221D5" w:rsidRDefault="001221D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enemy width and height be available globally.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6F33B103" w:rsidR="008D634D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</w:p>
    <w:p w14:paraId="2D1ABB59" w14:textId="4106807F" w:rsidR="0069489F" w:rsidRPr="006A41CC" w:rsidRDefault="0069489F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25EBBCC3" w14:textId="253D0FEF" w:rsidR="00352CC3" w:rsidRPr="00352CC3" w:rsidRDefault="00352CC3" w:rsidP="00352CC3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lastRenderedPageBreak/>
        <w:t>Moving with Moving block</w:t>
      </w:r>
    </w:p>
    <w:p w14:paraId="27700BFE" w14:textId="77777777" w:rsidR="001E1FD7" w:rsidRPr="0001037B" w:rsidRDefault="001E1FD7" w:rsidP="001E1FD7">
      <w:pPr>
        <w:pStyle w:val="ListParagraph"/>
        <w:rPr>
          <w:strike/>
          <w:lang w:val="en-US"/>
        </w:rPr>
      </w:pP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77777777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 xml:space="preserve">Implement </w:t>
      </w:r>
      <w:proofErr w:type="spellStart"/>
      <w:r w:rsidRPr="00E44CD5">
        <w:rPr>
          <w:lang w:val="en-US"/>
        </w:rPr>
        <w:t>Movalbe</w:t>
      </w:r>
      <w:proofErr w:type="spellEnd"/>
      <w:r w:rsidRPr="00E44CD5">
        <w:rPr>
          <w:lang w:val="en-US"/>
        </w:rPr>
        <w:t xml:space="preserve">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77777777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58DE50B0" w14:textId="77777777" w:rsidR="004E4C2C" w:rsidRPr="006A41CC" w:rsidRDefault="004E4C2C" w:rsidP="00980FA4">
      <w:pPr>
        <w:pStyle w:val="ListParagraph"/>
        <w:rPr>
          <w:lang w:val="en-US"/>
        </w:rPr>
      </w:pPr>
      <w:bookmarkStart w:id="0" w:name="_GoBack"/>
      <w:bookmarkEnd w:id="0"/>
    </w:p>
    <w:p w14:paraId="0D72EF3E" w14:textId="77777777" w:rsidR="00D01F0F" w:rsidRPr="00F05A28" w:rsidRDefault="00D01F0F" w:rsidP="00D01F0F">
      <w:pPr>
        <w:pStyle w:val="ListParagraph"/>
        <w:rPr>
          <w:lang w:val="en-US"/>
        </w:rPr>
      </w:pPr>
    </w:p>
    <w:p w14:paraId="01344D8F" w14:textId="0732DE1F" w:rsidR="000A4E91" w:rsidRPr="00D444B2" w:rsidRDefault="000A4E91" w:rsidP="00D444B2">
      <w:pPr>
        <w:rPr>
          <w:lang w:val="en-US"/>
        </w:rPr>
      </w:pPr>
    </w:p>
    <w:sectPr w:rsidR="000A4E91" w:rsidRPr="00D444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MqsFACMDtNEtAAAA"/>
  </w:docVars>
  <w:rsids>
    <w:rsidRoot w:val="00837214"/>
    <w:rsid w:val="0001037B"/>
    <w:rsid w:val="00040448"/>
    <w:rsid w:val="000A05B4"/>
    <w:rsid w:val="000A4E91"/>
    <w:rsid w:val="000F355D"/>
    <w:rsid w:val="0011201E"/>
    <w:rsid w:val="001221D5"/>
    <w:rsid w:val="0013440C"/>
    <w:rsid w:val="00154D52"/>
    <w:rsid w:val="00157A16"/>
    <w:rsid w:val="001804F5"/>
    <w:rsid w:val="001B6618"/>
    <w:rsid w:val="001C1B0A"/>
    <w:rsid w:val="001E1FD7"/>
    <w:rsid w:val="0024608B"/>
    <w:rsid w:val="002A214D"/>
    <w:rsid w:val="002F1B28"/>
    <w:rsid w:val="00352CC3"/>
    <w:rsid w:val="003721B4"/>
    <w:rsid w:val="003932B8"/>
    <w:rsid w:val="003F6A6C"/>
    <w:rsid w:val="004310FC"/>
    <w:rsid w:val="004E1C62"/>
    <w:rsid w:val="004E4C2C"/>
    <w:rsid w:val="004E5100"/>
    <w:rsid w:val="005B3B38"/>
    <w:rsid w:val="005E22C4"/>
    <w:rsid w:val="00626F53"/>
    <w:rsid w:val="00650F94"/>
    <w:rsid w:val="0069489F"/>
    <w:rsid w:val="006A0DEC"/>
    <w:rsid w:val="006A41CC"/>
    <w:rsid w:val="006B2A26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25F"/>
    <w:rsid w:val="00860A68"/>
    <w:rsid w:val="0086301B"/>
    <w:rsid w:val="008A1518"/>
    <w:rsid w:val="008C17D8"/>
    <w:rsid w:val="008D459F"/>
    <w:rsid w:val="008D634D"/>
    <w:rsid w:val="008F08AA"/>
    <w:rsid w:val="00980FA4"/>
    <w:rsid w:val="009815ED"/>
    <w:rsid w:val="009F10F9"/>
    <w:rsid w:val="009F74F5"/>
    <w:rsid w:val="00A368FF"/>
    <w:rsid w:val="00A565F9"/>
    <w:rsid w:val="00A56F41"/>
    <w:rsid w:val="00A94EEE"/>
    <w:rsid w:val="00B20331"/>
    <w:rsid w:val="00B268E8"/>
    <w:rsid w:val="00B52178"/>
    <w:rsid w:val="00B854B9"/>
    <w:rsid w:val="00BA7D84"/>
    <w:rsid w:val="00BF47CC"/>
    <w:rsid w:val="00C33012"/>
    <w:rsid w:val="00C338C6"/>
    <w:rsid w:val="00C46F0B"/>
    <w:rsid w:val="00C51EDA"/>
    <w:rsid w:val="00C7074A"/>
    <w:rsid w:val="00CA5B4E"/>
    <w:rsid w:val="00D01855"/>
    <w:rsid w:val="00D01F0F"/>
    <w:rsid w:val="00D271D2"/>
    <w:rsid w:val="00D444B2"/>
    <w:rsid w:val="00E11699"/>
    <w:rsid w:val="00E11975"/>
    <w:rsid w:val="00E44CD5"/>
    <w:rsid w:val="00E52B12"/>
    <w:rsid w:val="00ED54DA"/>
    <w:rsid w:val="00EF715D"/>
    <w:rsid w:val="00F05A28"/>
    <w:rsid w:val="00F11493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2</TotalTime>
  <Pages>2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84</cp:revision>
  <dcterms:created xsi:type="dcterms:W3CDTF">2020-02-17T19:31:00Z</dcterms:created>
  <dcterms:modified xsi:type="dcterms:W3CDTF">2020-02-24T13:29:00Z</dcterms:modified>
</cp:coreProperties>
</file>